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1BE7C" w14:textId="588C8A6B" w:rsidR="00605AD0" w:rsidRDefault="00605AD0" w:rsidP="00605AD0">
      <w:pPr>
        <w:widowControl w:val="0"/>
        <w:suppressAutoHyphens/>
        <w:spacing w:before="240" w:line="520" w:lineRule="exact"/>
        <w:jc w:val="center"/>
        <w:rPr>
          <w:rFonts w:ascii="Arial Black" w:hAnsi="Arial Black"/>
          <w:b/>
          <w:color w:val="FFFFFF" w:themeColor="background1"/>
          <w:spacing w:val="-40"/>
          <w:sz w:val="72"/>
          <w:szCs w:val="7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bookmarkStart w:id="0" w:name="_Hlk507649604"/>
      <w:r>
        <w:rPr>
          <w:rFonts w:ascii="Arial Black" w:hAnsi="Arial Black"/>
          <w:b/>
          <w:noProof/>
          <w:color w:val="FFFFFF" w:themeColor="background1"/>
          <w:spacing w:val="-40"/>
          <w:sz w:val="72"/>
          <w:szCs w:val="72"/>
        </w:rPr>
        <w:drawing>
          <wp:anchor distT="0" distB="0" distL="114300" distR="114300" simplePos="0" relativeHeight="251689984" behindDoc="0" locked="0" layoutInCell="1" allowOverlap="1" wp14:anchorId="055B6D6D" wp14:editId="2BDDC714">
            <wp:simplePos x="0" y="0"/>
            <wp:positionH relativeFrom="page">
              <wp:align>left</wp:align>
            </wp:positionH>
            <wp:positionV relativeFrom="paragraph">
              <wp:posOffset>-372745</wp:posOffset>
            </wp:positionV>
            <wp:extent cx="7537450" cy="1767840"/>
            <wp:effectExtent l="0" t="0" r="6350" b="381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753745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1" allowOverlap="1" wp14:anchorId="6847B2E0" wp14:editId="6E663E74">
            <wp:simplePos x="0" y="0"/>
            <wp:positionH relativeFrom="margin">
              <wp:posOffset>-315595</wp:posOffset>
            </wp:positionH>
            <wp:positionV relativeFrom="paragraph">
              <wp:posOffset>-99695</wp:posOffset>
            </wp:positionV>
            <wp:extent cx="7473950" cy="89535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950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C95AB" w14:textId="28B7CFA9" w:rsidR="00605AD0" w:rsidRDefault="00605AD0" w:rsidP="00605AD0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</w:p>
    <w:p w14:paraId="53232962" w14:textId="296D812D" w:rsidR="00605AD0" w:rsidRDefault="00605AD0" w:rsidP="00605AD0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</w:p>
    <w:p w14:paraId="6031B5BE" w14:textId="38AC793C" w:rsidR="00605AD0" w:rsidRDefault="007E7B31" w:rsidP="00605AD0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 wp14:anchorId="6C787E14" wp14:editId="4BB3CC69">
            <wp:simplePos x="0" y="0"/>
            <wp:positionH relativeFrom="margin">
              <wp:align>center</wp:align>
            </wp:positionH>
            <wp:positionV relativeFrom="paragraph">
              <wp:posOffset>317500</wp:posOffset>
            </wp:positionV>
            <wp:extent cx="4450089" cy="1185674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lower Festival 2019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089" cy="118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718F83" w14:textId="0C807F9E" w:rsidR="00605AD0" w:rsidRPr="0047556B" w:rsidRDefault="00605AD0" w:rsidP="00605AD0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</w:p>
    <w:p w14:paraId="6535B4A1" w14:textId="160EDA10" w:rsidR="00605AD0" w:rsidRDefault="00605AD0" w:rsidP="00605AD0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</w:p>
    <w:p w14:paraId="041580CF" w14:textId="0A3022AF" w:rsidR="002B4F7B" w:rsidRPr="005B6555" w:rsidRDefault="00025C75" w:rsidP="002B4F7B">
      <w:pPr>
        <w:widowControl w:val="0"/>
        <w:suppressAutoHyphens/>
        <w:spacing w:before="240" w:line="520" w:lineRule="exact"/>
        <w:jc w:val="center"/>
        <w:rPr>
          <w:rFonts w:eastAsia="SimSun"/>
          <w:b/>
          <w:kern w:val="1"/>
          <w:sz w:val="52"/>
          <w:szCs w:val="52"/>
          <w:lang w:eastAsia="hi-IN" w:bidi="hi-IN"/>
        </w:rPr>
      </w:pPr>
      <w:r w:rsidRPr="005B6555">
        <w:rPr>
          <w:rFonts w:eastAsia="SimSun"/>
          <w:b/>
          <w:kern w:val="1"/>
          <w:sz w:val="52"/>
          <w:szCs w:val="52"/>
          <w:lang w:eastAsia="hi-IN" w:bidi="hi-IN"/>
        </w:rPr>
        <w:t>27</w:t>
      </w:r>
      <w:r w:rsidR="005B6555" w:rsidRPr="005B6555">
        <w:rPr>
          <w:rFonts w:eastAsia="SimSun"/>
          <w:b/>
          <w:kern w:val="1"/>
          <w:sz w:val="52"/>
          <w:szCs w:val="52"/>
          <w:lang w:eastAsia="hi-IN" w:bidi="hi-IN"/>
        </w:rPr>
        <w:t>th</w:t>
      </w:r>
      <w:r w:rsidR="000443A6" w:rsidRPr="005B6555">
        <w:rPr>
          <w:rFonts w:eastAsia="SimSun"/>
          <w:b/>
          <w:kern w:val="1"/>
          <w:sz w:val="52"/>
          <w:szCs w:val="52"/>
          <w:vertAlign w:val="superscript"/>
          <w:lang w:eastAsia="hi-IN" w:bidi="hi-IN"/>
        </w:rPr>
        <w:t xml:space="preserve"> </w:t>
      </w:r>
      <w:r w:rsidR="005B6555" w:rsidRPr="005B6555">
        <w:rPr>
          <w:rFonts w:eastAsia="SimSun"/>
          <w:b/>
          <w:kern w:val="1"/>
          <w:sz w:val="52"/>
          <w:szCs w:val="52"/>
          <w:lang w:eastAsia="hi-IN" w:bidi="hi-IN"/>
        </w:rPr>
        <w:t>–</w:t>
      </w:r>
      <w:r w:rsidR="000443A6" w:rsidRPr="005B6555">
        <w:rPr>
          <w:rFonts w:eastAsia="SimSun"/>
          <w:b/>
          <w:kern w:val="1"/>
          <w:sz w:val="52"/>
          <w:szCs w:val="52"/>
          <w:lang w:eastAsia="hi-IN" w:bidi="hi-IN"/>
        </w:rPr>
        <w:t xml:space="preserve"> </w:t>
      </w:r>
      <w:r w:rsidRPr="005B6555">
        <w:rPr>
          <w:rFonts w:eastAsia="SimSun"/>
          <w:b/>
          <w:kern w:val="1"/>
          <w:sz w:val="52"/>
          <w:szCs w:val="52"/>
          <w:lang w:eastAsia="hi-IN" w:bidi="hi-IN"/>
        </w:rPr>
        <w:t>30</w:t>
      </w:r>
      <w:r w:rsidR="005B6555" w:rsidRPr="005B6555">
        <w:rPr>
          <w:rFonts w:eastAsia="SimSun"/>
          <w:b/>
          <w:kern w:val="1"/>
          <w:sz w:val="52"/>
          <w:szCs w:val="52"/>
          <w:lang w:eastAsia="hi-IN" w:bidi="hi-IN"/>
        </w:rPr>
        <w:t>th</w:t>
      </w:r>
      <w:r w:rsidRPr="005B6555">
        <w:rPr>
          <w:rFonts w:eastAsia="SimSun"/>
          <w:b/>
          <w:kern w:val="1"/>
          <w:sz w:val="52"/>
          <w:szCs w:val="52"/>
          <w:lang w:eastAsia="hi-IN" w:bidi="hi-IN"/>
        </w:rPr>
        <w:t xml:space="preserve"> June </w:t>
      </w:r>
      <w:r w:rsidR="002B4F7B" w:rsidRPr="005B6555">
        <w:rPr>
          <w:rFonts w:eastAsia="SimSun"/>
          <w:b/>
          <w:kern w:val="1"/>
          <w:sz w:val="52"/>
          <w:szCs w:val="52"/>
          <w:lang w:eastAsia="hi-IN" w:bidi="hi-IN"/>
        </w:rPr>
        <w:t>2019</w:t>
      </w:r>
    </w:p>
    <w:p w14:paraId="67DB99F8" w14:textId="77BEB73B" w:rsidR="0047556B" w:rsidRDefault="002B4F7B" w:rsidP="002B4F7B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  <w:r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  <w:t>“I AM”</w:t>
      </w:r>
    </w:p>
    <w:p w14:paraId="6A884EE3" w14:textId="77777777" w:rsidR="00E731C8" w:rsidRDefault="00E731C8" w:rsidP="002B4F7B">
      <w:pPr>
        <w:widowControl w:val="0"/>
        <w:suppressAutoHyphens/>
        <w:spacing w:before="240" w:line="520" w:lineRule="exact"/>
        <w:jc w:val="center"/>
        <w:rPr>
          <w:rFonts w:eastAsia="SimSun"/>
          <w:b/>
          <w:color w:val="00B050"/>
          <w:kern w:val="1"/>
          <w:sz w:val="52"/>
          <w:szCs w:val="52"/>
          <w:lang w:eastAsia="hi-IN" w:bidi="hi-IN"/>
        </w:rPr>
      </w:pPr>
    </w:p>
    <w:bookmarkEnd w:id="0"/>
    <w:p w14:paraId="7899B993" w14:textId="77777777" w:rsidR="008474BE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The theme for this year’s Flower Festival at Otley Parish Church is “I AM</w:t>
      </w:r>
      <w:r w:rsidR="008474BE" w:rsidRPr="00165248">
        <w:rPr>
          <w:b/>
          <w:sz w:val="24"/>
          <w:szCs w:val="24"/>
        </w:rPr>
        <w:t xml:space="preserve">” </w:t>
      </w:r>
    </w:p>
    <w:p w14:paraId="29DEEAB5" w14:textId="77777777" w:rsidR="00635007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a</w:t>
      </w:r>
      <w:r w:rsidR="0047556B" w:rsidRPr="00165248">
        <w:rPr>
          <w:b/>
          <w:sz w:val="24"/>
          <w:szCs w:val="24"/>
        </w:rPr>
        <w:t>nd w</w:t>
      </w:r>
      <w:r w:rsidRPr="00165248">
        <w:rPr>
          <w:b/>
          <w:sz w:val="24"/>
          <w:szCs w:val="24"/>
        </w:rPr>
        <w:t xml:space="preserve">e hope that the opportunity to pause and reflect on the unchanging, </w:t>
      </w:r>
    </w:p>
    <w:p w14:paraId="308DB53A" w14:textId="7514611F" w:rsidR="008474BE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ever-present nature of God,</w:t>
      </w:r>
    </w:p>
    <w:p w14:paraId="60AD26C7" w14:textId="77777777" w:rsidR="008474BE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 as reflected by a series of beautiful floral and craft displays, </w:t>
      </w:r>
    </w:p>
    <w:p w14:paraId="60D4B58B" w14:textId="3C714692" w:rsidR="00D0530D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will provide comfort and hope in these turbulent times.</w:t>
      </w:r>
    </w:p>
    <w:p w14:paraId="5B4574CE" w14:textId="77777777" w:rsidR="00D0530D" w:rsidRPr="00165248" w:rsidRDefault="00D0530D" w:rsidP="00E46D7F">
      <w:pPr>
        <w:jc w:val="center"/>
        <w:rPr>
          <w:b/>
          <w:sz w:val="24"/>
          <w:szCs w:val="24"/>
        </w:rPr>
      </w:pPr>
    </w:p>
    <w:p w14:paraId="6A232D98" w14:textId="05B406AF" w:rsidR="008474BE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The Festival starts with a preview evening</w:t>
      </w:r>
      <w:r w:rsidR="00025C75" w:rsidRPr="00165248">
        <w:rPr>
          <w:b/>
          <w:sz w:val="24"/>
          <w:szCs w:val="24"/>
        </w:rPr>
        <w:t xml:space="preserve"> on </w:t>
      </w:r>
      <w:r w:rsidR="00025C75" w:rsidRPr="00165248">
        <w:rPr>
          <w:b/>
          <w:i/>
          <w:sz w:val="24"/>
          <w:szCs w:val="24"/>
        </w:rPr>
        <w:t>Thursday 27</w:t>
      </w:r>
      <w:r w:rsidR="009019D0" w:rsidRPr="00165248">
        <w:rPr>
          <w:b/>
          <w:i/>
          <w:sz w:val="24"/>
          <w:szCs w:val="24"/>
        </w:rPr>
        <w:t>th</w:t>
      </w:r>
      <w:r w:rsidRPr="00165248">
        <w:rPr>
          <w:b/>
          <w:sz w:val="24"/>
          <w:szCs w:val="24"/>
        </w:rPr>
        <w:t xml:space="preserve"> when guests can enjoy the arrangements with wine and canapés, along with music by local artists. </w:t>
      </w:r>
    </w:p>
    <w:p w14:paraId="74B521D0" w14:textId="66710ADD" w:rsidR="008474BE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It </w:t>
      </w:r>
      <w:proofErr w:type="gramStart"/>
      <w:r w:rsidR="005B6555" w:rsidRPr="00165248">
        <w:rPr>
          <w:b/>
          <w:sz w:val="24"/>
          <w:szCs w:val="24"/>
        </w:rPr>
        <w:t>continues</w:t>
      </w:r>
      <w:r w:rsidRPr="00165248">
        <w:rPr>
          <w:b/>
          <w:sz w:val="24"/>
          <w:szCs w:val="24"/>
        </w:rPr>
        <w:t xml:space="preserve"> </w:t>
      </w:r>
      <w:r w:rsidR="005B6555" w:rsidRPr="00165248">
        <w:rPr>
          <w:b/>
          <w:sz w:val="24"/>
          <w:szCs w:val="24"/>
        </w:rPr>
        <w:t>on</w:t>
      </w:r>
      <w:proofErr w:type="gramEnd"/>
      <w:r w:rsidR="005B6555" w:rsidRPr="00165248">
        <w:rPr>
          <w:b/>
          <w:sz w:val="24"/>
          <w:szCs w:val="24"/>
        </w:rPr>
        <w:t xml:space="preserve"> </w:t>
      </w:r>
      <w:r w:rsidRPr="00165248">
        <w:rPr>
          <w:b/>
          <w:i/>
          <w:sz w:val="24"/>
          <w:szCs w:val="24"/>
        </w:rPr>
        <w:t>Friday and Saturday, from 10am to 4pm</w:t>
      </w:r>
      <w:r w:rsidR="00034162" w:rsidRPr="00165248">
        <w:rPr>
          <w:b/>
          <w:i/>
          <w:sz w:val="24"/>
          <w:szCs w:val="24"/>
        </w:rPr>
        <w:t>,</w:t>
      </w:r>
      <w:r w:rsidRPr="00165248">
        <w:rPr>
          <w:b/>
          <w:i/>
          <w:sz w:val="24"/>
          <w:szCs w:val="24"/>
        </w:rPr>
        <w:t xml:space="preserve"> and Sunday, from 12</w:t>
      </w:r>
      <w:r w:rsidR="009019D0" w:rsidRPr="00165248">
        <w:rPr>
          <w:b/>
          <w:i/>
          <w:sz w:val="24"/>
          <w:szCs w:val="24"/>
        </w:rPr>
        <w:t xml:space="preserve"> </w:t>
      </w:r>
      <w:r w:rsidRPr="00165248">
        <w:rPr>
          <w:b/>
          <w:i/>
          <w:sz w:val="24"/>
          <w:szCs w:val="24"/>
        </w:rPr>
        <w:t>noon to 4pm</w:t>
      </w:r>
      <w:r w:rsidR="008474BE" w:rsidRPr="00165248">
        <w:rPr>
          <w:b/>
          <w:i/>
          <w:sz w:val="24"/>
          <w:szCs w:val="24"/>
        </w:rPr>
        <w:t>,</w:t>
      </w:r>
    </w:p>
    <w:p w14:paraId="129EDE7A" w14:textId="243086EE" w:rsidR="00D0530D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 with tea, coffee and light refreshments available to buy in the café.</w:t>
      </w:r>
    </w:p>
    <w:p w14:paraId="73C9A76A" w14:textId="77777777" w:rsidR="00D0530D" w:rsidRPr="00165248" w:rsidRDefault="00D0530D" w:rsidP="00E46D7F">
      <w:pPr>
        <w:jc w:val="center"/>
        <w:rPr>
          <w:b/>
          <w:sz w:val="24"/>
          <w:szCs w:val="24"/>
        </w:rPr>
      </w:pPr>
    </w:p>
    <w:p w14:paraId="134386D3" w14:textId="77777777" w:rsidR="00EA21F2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There will also be a well-stocked plant stall, beautiful hand-made cards </w:t>
      </w:r>
    </w:p>
    <w:p w14:paraId="1A287716" w14:textId="15797820" w:rsidR="00D0530D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and a themed</w:t>
      </w:r>
      <w:r w:rsidR="00181E21" w:rsidRPr="00165248">
        <w:rPr>
          <w:b/>
          <w:sz w:val="24"/>
          <w:szCs w:val="24"/>
        </w:rPr>
        <w:t xml:space="preserve"> bookstall</w:t>
      </w:r>
      <w:r w:rsidRPr="00165248">
        <w:rPr>
          <w:b/>
          <w:sz w:val="24"/>
          <w:szCs w:val="24"/>
        </w:rPr>
        <w:t xml:space="preserve"> provided by Cornerstone</w:t>
      </w:r>
      <w:bookmarkStart w:id="1" w:name="_GoBack"/>
      <w:bookmarkEnd w:id="1"/>
      <w:r w:rsidRPr="00165248">
        <w:rPr>
          <w:b/>
          <w:sz w:val="24"/>
          <w:szCs w:val="24"/>
        </w:rPr>
        <w:t xml:space="preserve"> of Skipton.</w:t>
      </w:r>
    </w:p>
    <w:p w14:paraId="1D6D37EC" w14:textId="77777777" w:rsidR="00D0530D" w:rsidRPr="00165248" w:rsidRDefault="00D0530D" w:rsidP="00E46D7F">
      <w:pPr>
        <w:jc w:val="center"/>
        <w:rPr>
          <w:b/>
          <w:sz w:val="24"/>
          <w:szCs w:val="24"/>
        </w:rPr>
      </w:pPr>
    </w:p>
    <w:p w14:paraId="75A78DF0" w14:textId="77777777" w:rsidR="00EA21F2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Entrance to the main Festival is FREE with donations welcome on the day. </w:t>
      </w:r>
    </w:p>
    <w:p w14:paraId="3A2A6135" w14:textId="77777777" w:rsidR="00EA21F2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>Tickets for the preview evening will be available to buy from Otley Parish Church office</w:t>
      </w:r>
    </w:p>
    <w:p w14:paraId="0762B509" w14:textId="70C7C055" w:rsidR="00EA21F2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 on 01943 465927 </w:t>
      </w:r>
    </w:p>
    <w:p w14:paraId="5CE543E8" w14:textId="77777777" w:rsidR="00EA21F2" w:rsidRPr="00165248" w:rsidRDefault="00D0530D" w:rsidP="00E46D7F">
      <w:pPr>
        <w:jc w:val="center"/>
        <w:rPr>
          <w:b/>
          <w:sz w:val="24"/>
          <w:szCs w:val="24"/>
        </w:rPr>
      </w:pPr>
      <w:r w:rsidRPr="00165248">
        <w:rPr>
          <w:b/>
          <w:sz w:val="24"/>
          <w:szCs w:val="24"/>
        </w:rPr>
        <w:t xml:space="preserve">or by email </w:t>
      </w:r>
    </w:p>
    <w:p w14:paraId="79DB98FE" w14:textId="2BF7E550" w:rsidR="00F84262" w:rsidRPr="00165248" w:rsidRDefault="00990B31" w:rsidP="00EA21F2">
      <w:pPr>
        <w:jc w:val="center"/>
        <w:rPr>
          <w:b/>
          <w:color w:val="auto"/>
          <w:sz w:val="24"/>
          <w:szCs w:val="24"/>
        </w:rPr>
      </w:pPr>
      <w:hyperlink r:id="rId8" w:history="1">
        <w:r w:rsidR="00EA21F2" w:rsidRPr="00165248">
          <w:rPr>
            <w:rStyle w:val="Hyperlink"/>
            <w:b/>
            <w:color w:val="auto"/>
            <w:sz w:val="24"/>
            <w:szCs w:val="24"/>
          </w:rPr>
          <w:t>info@otleyparishchurch.org</w:t>
        </w:r>
      </w:hyperlink>
      <w:r w:rsidR="00605AD0" w:rsidRPr="00165248">
        <w:rPr>
          <w:b/>
          <w:noProof/>
          <w:color w:val="auto"/>
          <w:sz w:val="24"/>
          <w:szCs w:val="24"/>
        </w:rPr>
        <w:drawing>
          <wp:anchor distT="0" distB="0" distL="114300" distR="114300" simplePos="0" relativeHeight="251697152" behindDoc="0" locked="0" layoutInCell="1" allowOverlap="1" wp14:anchorId="37F6E1B2" wp14:editId="37776643">
            <wp:simplePos x="0" y="0"/>
            <wp:positionH relativeFrom="page">
              <wp:align>left</wp:align>
            </wp:positionH>
            <wp:positionV relativeFrom="paragraph">
              <wp:posOffset>831215</wp:posOffset>
            </wp:positionV>
            <wp:extent cx="7556500" cy="1767840"/>
            <wp:effectExtent l="0" t="0" r="635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37B1A" w14:textId="26167195" w:rsidR="00F84262" w:rsidRDefault="00F84262" w:rsidP="00605AD0">
      <w:pPr>
        <w:widowControl w:val="0"/>
        <w:suppressAutoHyphens/>
        <w:spacing w:after="0" w:line="240" w:lineRule="auto"/>
        <w:jc w:val="center"/>
      </w:pPr>
    </w:p>
    <w:p w14:paraId="46103280" w14:textId="766E3C60" w:rsidR="00F84262" w:rsidRDefault="00F84262" w:rsidP="00605AD0">
      <w:pPr>
        <w:widowControl w:val="0"/>
        <w:suppressAutoHyphens/>
        <w:spacing w:after="0" w:line="240" w:lineRule="auto"/>
        <w:jc w:val="center"/>
      </w:pPr>
    </w:p>
    <w:p w14:paraId="7E0F33F2" w14:textId="77777777" w:rsidR="00F84262" w:rsidRDefault="00F84262" w:rsidP="00605AD0">
      <w:pPr>
        <w:widowControl w:val="0"/>
        <w:suppressAutoHyphens/>
        <w:spacing w:after="0" w:line="240" w:lineRule="auto"/>
        <w:jc w:val="center"/>
      </w:pPr>
    </w:p>
    <w:sectPr w:rsidR="00F84262" w:rsidSect="008D6398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zSwMDY2tjA0NzZR0lEKTi0uzszPAykwrAUAUFwasywAAAA="/>
  </w:docVars>
  <w:rsids>
    <w:rsidRoot w:val="00654319"/>
    <w:rsid w:val="00025C75"/>
    <w:rsid w:val="00026B49"/>
    <w:rsid w:val="00034162"/>
    <w:rsid w:val="000443A6"/>
    <w:rsid w:val="00051174"/>
    <w:rsid w:val="00095EBA"/>
    <w:rsid w:val="000E38A2"/>
    <w:rsid w:val="00165248"/>
    <w:rsid w:val="00181E21"/>
    <w:rsid w:val="00192EBD"/>
    <w:rsid w:val="001A3083"/>
    <w:rsid w:val="001E1C10"/>
    <w:rsid w:val="00251BCC"/>
    <w:rsid w:val="002B3B6A"/>
    <w:rsid w:val="002B4F7B"/>
    <w:rsid w:val="003B447C"/>
    <w:rsid w:val="004114C0"/>
    <w:rsid w:val="0047556B"/>
    <w:rsid w:val="00555B0A"/>
    <w:rsid w:val="00585445"/>
    <w:rsid w:val="005B6555"/>
    <w:rsid w:val="005E68A1"/>
    <w:rsid w:val="00605AD0"/>
    <w:rsid w:val="00624AD6"/>
    <w:rsid w:val="00625E87"/>
    <w:rsid w:val="006334A5"/>
    <w:rsid w:val="00635007"/>
    <w:rsid w:val="00654319"/>
    <w:rsid w:val="0069458F"/>
    <w:rsid w:val="006F1A5E"/>
    <w:rsid w:val="007E7B31"/>
    <w:rsid w:val="00811461"/>
    <w:rsid w:val="00826B65"/>
    <w:rsid w:val="00840623"/>
    <w:rsid w:val="008474BE"/>
    <w:rsid w:val="00854854"/>
    <w:rsid w:val="008803CC"/>
    <w:rsid w:val="008808AE"/>
    <w:rsid w:val="0089163D"/>
    <w:rsid w:val="008B51FC"/>
    <w:rsid w:val="008D6398"/>
    <w:rsid w:val="009019D0"/>
    <w:rsid w:val="00916FE5"/>
    <w:rsid w:val="00990B31"/>
    <w:rsid w:val="00AB4325"/>
    <w:rsid w:val="00AD09A2"/>
    <w:rsid w:val="00B241F8"/>
    <w:rsid w:val="00B95AB6"/>
    <w:rsid w:val="00BA531C"/>
    <w:rsid w:val="00C335CB"/>
    <w:rsid w:val="00C50FC1"/>
    <w:rsid w:val="00CB7677"/>
    <w:rsid w:val="00CD1872"/>
    <w:rsid w:val="00D0530D"/>
    <w:rsid w:val="00DF64B3"/>
    <w:rsid w:val="00DF793D"/>
    <w:rsid w:val="00E00003"/>
    <w:rsid w:val="00E46D7F"/>
    <w:rsid w:val="00E731C8"/>
    <w:rsid w:val="00E81B3B"/>
    <w:rsid w:val="00EA21F2"/>
    <w:rsid w:val="00EB275E"/>
    <w:rsid w:val="00EB6CDC"/>
    <w:rsid w:val="00F472EB"/>
    <w:rsid w:val="00F75FEB"/>
    <w:rsid w:val="00F8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A5CED"/>
  <w15:chartTrackingRefBased/>
  <w15:docId w15:val="{2B73DEA3-2546-402F-8D9C-3A3A16DBC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 w:val="22"/>
        <w:szCs w:val="22"/>
        <w:lang w:val="en-GB" w:eastAsia="en-US" w:bidi="ar-SA"/>
      </w:rPr>
    </w:rPrDefault>
    <w:pPrDefault>
      <w:pPr>
        <w:spacing w:after="120" w:line="25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5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C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53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1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otleyparishchurch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298CC-DC11-4AB2-B8A5-C4894FCEF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Hey</dc:creator>
  <cp:keywords/>
  <dc:description/>
  <cp:lastModifiedBy>Otley Parish Church Office</cp:lastModifiedBy>
  <cp:revision>6</cp:revision>
  <cp:lastPrinted>2018-03-01T08:54:00Z</cp:lastPrinted>
  <dcterms:created xsi:type="dcterms:W3CDTF">2019-04-05T07:03:00Z</dcterms:created>
  <dcterms:modified xsi:type="dcterms:W3CDTF">2019-04-10T07:26:00Z</dcterms:modified>
</cp:coreProperties>
</file>